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2A945D" w14:textId="77777777" w:rsidR="007C4BD4" w:rsidRPr="007C4BD4" w:rsidRDefault="007C4BD4" w:rsidP="007C4BD4">
      <w:pPr>
        <w:spacing w:before="90" w:after="90" w:line="240" w:lineRule="auto"/>
        <w:outlineLvl w:val="0"/>
        <w:rPr>
          <w:rFonts w:ascii="LatoWeb" w:eastAsia="Times New Roman" w:hAnsi="LatoWeb" w:cs="Helvetica"/>
          <w:color w:val="2D3B45"/>
          <w:kern w:val="36"/>
          <w:sz w:val="38"/>
          <w:szCs w:val="38"/>
          <w:lang w:val="en"/>
        </w:rPr>
      </w:pPr>
      <w:r w:rsidRPr="007C4BD4">
        <w:rPr>
          <w:rFonts w:ascii="LatoWeb" w:eastAsia="Times New Roman" w:hAnsi="LatoWeb" w:cs="Helvetica"/>
          <w:color w:val="2D3B45"/>
          <w:kern w:val="36"/>
          <w:sz w:val="38"/>
          <w:szCs w:val="38"/>
          <w:lang w:val="en"/>
        </w:rPr>
        <w:t>Project 4</w:t>
      </w:r>
    </w:p>
    <w:p w14:paraId="198A7E31" w14:textId="4508463A"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For this project we are going to be working with arrays, pointers and </w:t>
      </w:r>
      <w:proofErr w:type="spellStart"/>
      <w:r w:rsidRPr="007C4BD4">
        <w:rPr>
          <w:rFonts w:ascii="LatoWeb" w:eastAsia="Times New Roman" w:hAnsi="LatoWeb" w:cs="Helvetica"/>
          <w:color w:val="2D3B45"/>
          <w:sz w:val="21"/>
          <w:szCs w:val="21"/>
          <w:lang w:val="en"/>
        </w:rPr>
        <w:t>structs</w:t>
      </w:r>
      <w:proofErr w:type="spellEnd"/>
      <w:r w:rsidRPr="007C4BD4">
        <w:rPr>
          <w:rFonts w:ascii="LatoWeb" w:eastAsia="Times New Roman" w:hAnsi="LatoWeb" w:cs="Helvetica"/>
          <w:color w:val="2D3B45"/>
          <w:sz w:val="21"/>
          <w:szCs w:val="21"/>
          <w:lang w:val="en"/>
        </w:rPr>
        <w:t>. Addition</w:t>
      </w:r>
      <w:r w:rsidR="009906EC">
        <w:rPr>
          <w:rFonts w:ascii="LatoWeb" w:eastAsia="Times New Roman" w:hAnsi="LatoWeb" w:cs="Helvetica"/>
          <w:color w:val="2D3B45"/>
          <w:sz w:val="21"/>
          <w:szCs w:val="21"/>
          <w:lang w:val="en"/>
        </w:rPr>
        <w:t xml:space="preserve">ally, we'll be working on </w:t>
      </w:r>
      <w:proofErr w:type="gramStart"/>
      <w:r w:rsidR="009906EC">
        <w:rPr>
          <w:rFonts w:ascii="LatoWeb" w:eastAsia="Times New Roman" w:hAnsi="LatoWeb" w:cs="Helvetica"/>
          <w:color w:val="2D3B45"/>
          <w:sz w:val="21"/>
          <w:szCs w:val="21"/>
          <w:lang w:val="en"/>
        </w:rPr>
        <w:t>the so</w:t>
      </w:r>
      <w:r w:rsidRPr="007C4BD4">
        <w:rPr>
          <w:rFonts w:ascii="LatoWeb" w:eastAsia="Times New Roman" w:hAnsi="LatoWeb" w:cs="Helvetica"/>
          <w:color w:val="2D3B45"/>
          <w:sz w:val="21"/>
          <w:szCs w:val="21"/>
          <w:lang w:val="en"/>
        </w:rPr>
        <w:t>me</w:t>
      </w:r>
      <w:proofErr w:type="gramEnd"/>
      <w:r w:rsidRPr="007C4BD4">
        <w:rPr>
          <w:rFonts w:ascii="LatoWeb" w:eastAsia="Times New Roman" w:hAnsi="LatoWeb" w:cs="Helvetica"/>
          <w:color w:val="2D3B45"/>
          <w:sz w:val="21"/>
          <w:szCs w:val="21"/>
          <w:lang w:val="en"/>
        </w:rPr>
        <w:t xml:space="preserve"> basics of cybersecurity. We will be working with electronic communication and making sure the messages we receive are authentic and haven't been tampered with.</w:t>
      </w:r>
    </w:p>
    <w:p w14:paraId="7117DF6F" w14:textId="77777777"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t>Details</w:t>
      </w:r>
    </w:p>
    <w:p w14:paraId="3BE3AA06"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For this project we will once again have a command file. The command file will have a series of commands that instruct our program what to do. The commands will be described below. The commands will deal with messages and we will be using an </w:t>
      </w: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format. Now there are at least 3-5 different </w:t>
      </w: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formats and so we'll be using a simplified version of this and I'll describe it below. The heart of this project will be a </w:t>
      </w:r>
      <w:proofErr w:type="spellStart"/>
      <w:r w:rsidRPr="007C4BD4">
        <w:rPr>
          <w:rFonts w:ascii="LatoWeb" w:eastAsia="Times New Roman" w:hAnsi="LatoWeb" w:cs="Helvetica"/>
          <w:color w:val="2D3B45"/>
          <w:sz w:val="21"/>
          <w:szCs w:val="21"/>
          <w:lang w:val="en"/>
        </w:rPr>
        <w:t>struct</w:t>
      </w:r>
      <w:proofErr w:type="spellEnd"/>
      <w:r w:rsidRPr="007C4BD4">
        <w:rPr>
          <w:rFonts w:ascii="LatoWeb" w:eastAsia="Times New Roman" w:hAnsi="LatoWeb" w:cs="Helvetica"/>
          <w:color w:val="2D3B45"/>
          <w:sz w:val="21"/>
          <w:szCs w:val="21"/>
          <w:lang w:val="en"/>
        </w:rPr>
        <w:t xml:space="preserve"> that you create and then 2 arrays used to store the messages. One of the arrays will store valid or good messages, and the other array will store hacked or invalid messages. Both of these arrays will need to "grow" and so we'll be using pointers and dynamic arrays to accomplish this.</w:t>
      </w:r>
    </w:p>
    <w:p w14:paraId="27FE7608" w14:textId="77777777"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t>Input</w:t>
      </w:r>
    </w:p>
    <w:p w14:paraId="6802E02E"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For this project the mailbox program will respond to a series of commands:</w:t>
      </w:r>
    </w:p>
    <w:p w14:paraId="515F254B" w14:textId="77777777" w:rsidR="007C4BD4" w:rsidRPr="007C4BD4" w:rsidRDefault="007C4BD4" w:rsidP="007C4BD4">
      <w:pPr>
        <w:numPr>
          <w:ilvl w:val="0"/>
          <w:numId w:val="1"/>
        </w:numPr>
        <w:spacing w:before="180" w:after="180"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load</w:t>
      </w:r>
      <w:r w:rsidRPr="007C4BD4">
        <w:rPr>
          <w:rFonts w:ascii="LatoWeb" w:eastAsia="Times New Roman" w:hAnsi="LatoWeb" w:cs="Helvetica"/>
          <w:color w:val="2D3B45"/>
          <w:sz w:val="21"/>
          <w:szCs w:val="21"/>
          <w:lang w:val="en"/>
        </w:rPr>
        <w:t xml:space="preserve"> this command will expect a filename to appear after it. The file will be a valid </w:t>
      </w: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file and the messages will not be checked as they are loaded. (Even though some of them may be hacked, load will put them all in the inbox.)</w:t>
      </w:r>
    </w:p>
    <w:p w14:paraId="4A268D41" w14:textId="77777777" w:rsidR="007C4BD4" w:rsidRPr="007C4BD4" w:rsidRDefault="007C4BD4" w:rsidP="007C4BD4">
      <w:pPr>
        <w:numPr>
          <w:ilvl w:val="0"/>
          <w:numId w:val="1"/>
        </w:numPr>
        <w:spacing w:before="180" w:after="180"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add</w:t>
      </w:r>
      <w:r w:rsidRPr="007C4BD4">
        <w:rPr>
          <w:rFonts w:ascii="LatoWeb" w:eastAsia="Times New Roman" w:hAnsi="LatoWeb" w:cs="Helvetica"/>
          <w:color w:val="2D3B45"/>
          <w:sz w:val="21"/>
          <w:szCs w:val="21"/>
          <w:lang w:val="en"/>
        </w:rPr>
        <w:t xml:space="preserve"> this command will simulate a new message coming in. On the next line will be a single message. The message will need to be checked for validity. If it is good, then it is added to the inbox. Otherwise it is added to the hacked message inbox or list.</w:t>
      </w:r>
    </w:p>
    <w:p w14:paraId="4405DCBE" w14:textId="77777777" w:rsidR="007C4BD4" w:rsidRPr="007C4BD4" w:rsidRDefault="007C4BD4" w:rsidP="007C4BD4">
      <w:pPr>
        <w:numPr>
          <w:ilvl w:val="0"/>
          <w:numId w:val="1"/>
        </w:numPr>
        <w:spacing w:before="180" w:after="180"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show</w:t>
      </w:r>
      <w:r w:rsidRPr="007C4BD4">
        <w:rPr>
          <w:rFonts w:ascii="LatoWeb" w:eastAsia="Times New Roman" w:hAnsi="LatoWeb" w:cs="Helvetica"/>
          <w:color w:val="2D3B45"/>
          <w:sz w:val="21"/>
          <w:szCs w:val="21"/>
          <w:lang w:val="en"/>
        </w:rPr>
        <w:t xml:space="preserve"> this command will be followed by which inbox to show, </w:t>
      </w:r>
      <w:proofErr w:type="spellStart"/>
      <w:r w:rsidRPr="007C4BD4">
        <w:rPr>
          <w:rFonts w:ascii="LatoWeb" w:eastAsia="Times New Roman" w:hAnsi="LatoWeb" w:cs="Helvetica"/>
          <w:color w:val="2D3B45"/>
          <w:sz w:val="21"/>
          <w:szCs w:val="21"/>
          <w:lang w:val="en"/>
        </w:rPr>
        <w:t>i.e</w:t>
      </w:r>
      <w:proofErr w:type="spellEnd"/>
      <w:r w:rsidRPr="007C4BD4">
        <w:rPr>
          <w:rFonts w:ascii="LatoWeb" w:eastAsia="Times New Roman" w:hAnsi="LatoWeb" w:cs="Helvetica"/>
          <w:color w:val="2D3B45"/>
          <w:sz w:val="21"/>
          <w:szCs w:val="21"/>
          <w:lang w:val="en"/>
        </w:rPr>
        <w:t xml:space="preserve"> inbox or hacked, and then optionally a number. If the command is just show inbox or show </w:t>
      </w:r>
      <w:proofErr w:type="gramStart"/>
      <w:r w:rsidRPr="007C4BD4">
        <w:rPr>
          <w:rFonts w:ascii="LatoWeb" w:eastAsia="Times New Roman" w:hAnsi="LatoWeb" w:cs="Helvetica"/>
          <w:color w:val="2D3B45"/>
          <w:sz w:val="21"/>
          <w:szCs w:val="21"/>
          <w:lang w:val="en"/>
        </w:rPr>
        <w:t>hacked</w:t>
      </w:r>
      <w:proofErr w:type="gramEnd"/>
      <w:r w:rsidRPr="007C4BD4">
        <w:rPr>
          <w:rFonts w:ascii="LatoWeb" w:eastAsia="Times New Roman" w:hAnsi="LatoWeb" w:cs="Helvetica"/>
          <w:color w:val="2D3B45"/>
          <w:sz w:val="21"/>
          <w:szCs w:val="21"/>
          <w:lang w:val="en"/>
        </w:rPr>
        <w:t xml:space="preserve"> then the entire request list of messages will be shown. If the command is ended with a number then, if the number is good, that message is shown. IF the message number is invalid, then an error message is shown.</w:t>
      </w:r>
    </w:p>
    <w:p w14:paraId="2FF22E9B" w14:textId="77777777" w:rsidR="007C4BD4" w:rsidRPr="007C4BD4" w:rsidRDefault="007C4BD4" w:rsidP="007C4BD4">
      <w:pPr>
        <w:numPr>
          <w:ilvl w:val="0"/>
          <w:numId w:val="1"/>
        </w:numPr>
        <w:spacing w:before="180" w:after="180"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remove</w:t>
      </w:r>
      <w:r w:rsidRPr="007C4BD4">
        <w:rPr>
          <w:rFonts w:ascii="LatoWeb" w:eastAsia="Times New Roman" w:hAnsi="LatoWeb" w:cs="Helvetica"/>
          <w:color w:val="2D3B45"/>
          <w:sz w:val="21"/>
          <w:szCs w:val="21"/>
          <w:lang w:val="en"/>
        </w:rPr>
        <w:t xml:space="preserve"> this command will be followed by which inbox you wish to remove a message from and then it will end with a message number. This would look something like this: remove inbox 3 or remove hacked 2 If the message number is valid, then the message is removed from the list and an output would indicate </w:t>
      </w:r>
      <w:proofErr w:type="gramStart"/>
      <w:r w:rsidRPr="007C4BD4">
        <w:rPr>
          <w:rFonts w:ascii="LatoWeb" w:eastAsia="Times New Roman" w:hAnsi="LatoWeb" w:cs="Helvetica"/>
          <w:color w:val="2D3B45"/>
          <w:sz w:val="21"/>
          <w:szCs w:val="21"/>
          <w:lang w:val="en"/>
        </w:rPr>
        <w:t>it's</w:t>
      </w:r>
      <w:proofErr w:type="gramEnd"/>
      <w:r w:rsidRPr="007C4BD4">
        <w:rPr>
          <w:rFonts w:ascii="LatoWeb" w:eastAsia="Times New Roman" w:hAnsi="LatoWeb" w:cs="Helvetica"/>
          <w:color w:val="2D3B45"/>
          <w:sz w:val="21"/>
          <w:szCs w:val="21"/>
          <w:lang w:val="en"/>
        </w:rPr>
        <w:t xml:space="preserve"> removal. If the message number is </w:t>
      </w:r>
      <w:proofErr w:type="gramStart"/>
      <w:r w:rsidRPr="007C4BD4">
        <w:rPr>
          <w:rFonts w:ascii="LatoWeb" w:eastAsia="Times New Roman" w:hAnsi="LatoWeb" w:cs="Helvetica"/>
          <w:color w:val="2D3B45"/>
          <w:sz w:val="21"/>
          <w:szCs w:val="21"/>
          <w:lang w:val="en"/>
        </w:rPr>
        <w:t>invalid</w:t>
      </w:r>
      <w:proofErr w:type="gramEnd"/>
      <w:r w:rsidRPr="007C4BD4">
        <w:rPr>
          <w:rFonts w:ascii="LatoWeb" w:eastAsia="Times New Roman" w:hAnsi="LatoWeb" w:cs="Helvetica"/>
          <w:color w:val="2D3B45"/>
          <w:sz w:val="21"/>
          <w:szCs w:val="21"/>
          <w:lang w:val="en"/>
        </w:rPr>
        <w:t xml:space="preserve"> then an error output is displayed.</w:t>
      </w:r>
    </w:p>
    <w:p w14:paraId="78F2B204" w14:textId="77777777" w:rsidR="007C4BD4" w:rsidRPr="007C4BD4" w:rsidRDefault="007C4BD4" w:rsidP="007C4BD4">
      <w:pPr>
        <w:numPr>
          <w:ilvl w:val="0"/>
          <w:numId w:val="1"/>
        </w:numPr>
        <w:spacing w:before="180" w:after="180"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save</w:t>
      </w:r>
      <w:r w:rsidRPr="007C4BD4">
        <w:rPr>
          <w:rFonts w:ascii="LatoWeb" w:eastAsia="Times New Roman" w:hAnsi="LatoWeb" w:cs="Helvetica"/>
          <w:color w:val="2D3B45"/>
          <w:sz w:val="21"/>
          <w:szCs w:val="21"/>
          <w:lang w:val="en"/>
        </w:rPr>
        <w:t xml:space="preserve"> this command will be followed by which inbox to save and a filename where to save the inbox. For example: save inbox </w:t>
      </w:r>
      <w:proofErr w:type="spellStart"/>
      <w:r w:rsidRPr="007C4BD4">
        <w:rPr>
          <w:rFonts w:ascii="LatoWeb" w:eastAsia="Times New Roman" w:hAnsi="LatoWeb" w:cs="Helvetica"/>
          <w:color w:val="2D3B45"/>
          <w:sz w:val="21"/>
          <w:szCs w:val="21"/>
          <w:lang w:val="en"/>
        </w:rPr>
        <w:t>mboxsave</w:t>
      </w:r>
      <w:proofErr w:type="spellEnd"/>
      <w:r w:rsidRPr="007C4BD4">
        <w:rPr>
          <w:rFonts w:ascii="LatoWeb" w:eastAsia="Times New Roman" w:hAnsi="LatoWeb" w:cs="Helvetica"/>
          <w:color w:val="2D3B45"/>
          <w:sz w:val="21"/>
          <w:szCs w:val="21"/>
          <w:lang w:val="en"/>
        </w:rPr>
        <w:t xml:space="preserve"> or save hacked </w:t>
      </w:r>
      <w:proofErr w:type="spellStart"/>
      <w:r w:rsidRPr="007C4BD4">
        <w:rPr>
          <w:rFonts w:ascii="LatoWeb" w:eastAsia="Times New Roman" w:hAnsi="LatoWeb" w:cs="Helvetica"/>
          <w:color w:val="2D3B45"/>
          <w:sz w:val="21"/>
          <w:szCs w:val="21"/>
          <w:lang w:val="en"/>
        </w:rPr>
        <w:t>mboxhackedsave</w:t>
      </w:r>
      <w:proofErr w:type="spellEnd"/>
      <w:r w:rsidRPr="007C4BD4">
        <w:rPr>
          <w:rFonts w:ascii="LatoWeb" w:eastAsia="Times New Roman" w:hAnsi="LatoWeb" w:cs="Helvetica"/>
          <w:color w:val="2D3B45"/>
          <w:sz w:val="21"/>
          <w:szCs w:val="21"/>
          <w:lang w:val="en"/>
        </w:rPr>
        <w:t xml:space="preserve"> The format of the saved file is such that it could be used to load. So to test, you could add some messages, save your inbox, then load that same saved file back in.</w:t>
      </w:r>
    </w:p>
    <w:p w14:paraId="2310AA0C"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44ED945F"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67F19829"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29012A0D"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02F91B8B"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2EF66572" w14:textId="2CB6FC48" w:rsidR="009906EC" w:rsidRPr="007C4BD4" w:rsidRDefault="007C4BD4" w:rsidP="007C4BD4">
      <w:pPr>
        <w:spacing w:before="90" w:after="90" w:line="240" w:lineRule="auto"/>
        <w:outlineLvl w:val="1"/>
        <w:rPr>
          <w:rFonts w:ascii="LatoWeb" w:eastAsia="Times New Roman" w:hAnsi="LatoWeb" w:cs="Helvetica"/>
          <w:color w:val="2D3B45"/>
          <w:sz w:val="38"/>
          <w:szCs w:val="38"/>
          <w:lang w:val="en"/>
        </w:rPr>
      </w:pPr>
      <w:proofErr w:type="spellStart"/>
      <w:r w:rsidRPr="007C4BD4">
        <w:rPr>
          <w:rFonts w:ascii="LatoWeb" w:eastAsia="Times New Roman" w:hAnsi="LatoWeb" w:cs="Helvetica"/>
          <w:color w:val="2D3B45"/>
          <w:sz w:val="38"/>
          <w:szCs w:val="38"/>
          <w:lang w:val="en"/>
        </w:rPr>
        <w:lastRenderedPageBreak/>
        <w:t>mbox</w:t>
      </w:r>
      <w:proofErr w:type="spellEnd"/>
      <w:r w:rsidRPr="007C4BD4">
        <w:rPr>
          <w:rFonts w:ascii="LatoWeb" w:eastAsia="Times New Roman" w:hAnsi="LatoWeb" w:cs="Helvetica"/>
          <w:color w:val="2D3B45"/>
          <w:sz w:val="38"/>
          <w:szCs w:val="38"/>
          <w:lang w:val="en"/>
        </w:rPr>
        <w:t xml:space="preserve"> file</w:t>
      </w:r>
    </w:p>
    <w:p w14:paraId="677C21EA"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files in general come in many flavors and varieties. I've decided to simplify the format for our purposes but it is similar to what is actually used. The messages will all be stored in the following format</w:t>
      </w:r>
    </w:p>
    <w:p w14:paraId="202DFD0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lt;email address&gt;</w:t>
      </w:r>
    </w:p>
    <w:p w14:paraId="1F51BCE8"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lt;date&gt;</w:t>
      </w:r>
    </w:p>
    <w:p w14:paraId="1DC8DA50"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lt;email address&gt;</w:t>
      </w:r>
    </w:p>
    <w:p w14:paraId="3D6BF43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lt;subject&gt;</w:t>
      </w:r>
    </w:p>
    <w:p w14:paraId="7184FB48"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15A8EB6D"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lt;message body&gt;</w:t>
      </w:r>
    </w:p>
    <w:p w14:paraId="0C5C683A"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ID &lt;id number&gt;</w:t>
      </w:r>
    </w:p>
    <w:p w14:paraId="5017325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lt;blank line&gt;</w:t>
      </w:r>
    </w:p>
    <w:p w14:paraId="24F21E93"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The words that are not in the &lt; &gt; will be actual words in the file. You may use those to identify the parts of the message. The message will always come in that order. The parts in the &lt; &gt; will change and what is used to generate the ID. The word Message will always be on a line by itself and the following message will be a single line of text, i.e. you may use </w:t>
      </w:r>
      <w:proofErr w:type="spellStart"/>
      <w:r w:rsidRPr="007C4BD4">
        <w:rPr>
          <w:rFonts w:ascii="LatoWeb" w:eastAsia="Times New Roman" w:hAnsi="LatoWeb" w:cs="Helvetica"/>
          <w:color w:val="2D3B45"/>
          <w:sz w:val="21"/>
          <w:szCs w:val="21"/>
          <w:lang w:val="en"/>
        </w:rPr>
        <w:t>getline</w:t>
      </w:r>
      <w:proofErr w:type="spellEnd"/>
      <w:r w:rsidRPr="007C4BD4">
        <w:rPr>
          <w:rFonts w:ascii="LatoWeb" w:eastAsia="Times New Roman" w:hAnsi="LatoWeb" w:cs="Helvetica"/>
          <w:color w:val="2D3B45"/>
          <w:sz w:val="21"/>
          <w:szCs w:val="21"/>
          <w:lang w:val="en"/>
        </w:rPr>
        <w:t xml:space="preserve"> to read it. The ID is a signed hash. This will be explained in greater detail below, but it is what we will be using to make sure that any incoming messages haven't been tampered with. If the ID in the message doesn't match the ID that we compute when we receive the message, then the assumption is the message was tampered with in transmission and should not be trusted.</w:t>
      </w:r>
    </w:p>
    <w:p w14:paraId="778BBC60" w14:textId="77777777"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t>Output</w:t>
      </w:r>
    </w:p>
    <w:p w14:paraId="46C699F3"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Each command will have a related set of output. After you read each command, echo the command and the results of the command.</w:t>
      </w:r>
    </w:p>
    <w:p w14:paraId="4C0CC87B" w14:textId="77777777" w:rsidR="007C4BD4" w:rsidRPr="007C4BD4" w:rsidRDefault="007C4BD4" w:rsidP="007C4BD4">
      <w:pPr>
        <w:numPr>
          <w:ilvl w:val="0"/>
          <w:numId w:val="2"/>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load</w:t>
      </w:r>
      <w:r w:rsidRPr="007C4BD4">
        <w:rPr>
          <w:rFonts w:ascii="LatoWeb" w:eastAsia="Times New Roman" w:hAnsi="LatoWeb" w:cs="Helvetica"/>
          <w:color w:val="2D3B45"/>
          <w:sz w:val="21"/>
          <w:szCs w:val="21"/>
          <w:lang w:val="en"/>
        </w:rPr>
        <w:t xml:space="preserve">: The load command is given an </w:t>
      </w: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file to load, so the results would be the command and the file name, on the next line you'll indicate how many messages are loaded.</w:t>
      </w:r>
    </w:p>
    <w:p w14:paraId="21740248" w14:textId="77777777" w:rsidR="007C4BD4" w:rsidRPr="007C4BD4" w:rsidRDefault="007C4BD4" w:rsidP="007C4BD4">
      <w:pPr>
        <w:numPr>
          <w:ilvl w:val="0"/>
          <w:numId w:val="2"/>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add</w:t>
      </w:r>
      <w:r w:rsidRPr="007C4BD4">
        <w:rPr>
          <w:rFonts w:ascii="LatoWeb" w:eastAsia="Times New Roman" w:hAnsi="LatoWeb" w:cs="Helvetica"/>
          <w:color w:val="2D3B45"/>
          <w:sz w:val="21"/>
          <w:szCs w:val="21"/>
          <w:lang w:val="en"/>
        </w:rPr>
        <w:t>: The add message is followed by a message to add. The output will indicate if the message was okay and added to the inbox, or not okay and added to the hacked list.</w:t>
      </w:r>
    </w:p>
    <w:p w14:paraId="7A8857B3" w14:textId="77777777" w:rsidR="007C4BD4" w:rsidRPr="007C4BD4" w:rsidRDefault="007C4BD4" w:rsidP="007C4BD4">
      <w:pPr>
        <w:numPr>
          <w:ilvl w:val="0"/>
          <w:numId w:val="2"/>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show</w:t>
      </w:r>
      <w:r w:rsidRPr="007C4BD4">
        <w:rPr>
          <w:rFonts w:ascii="LatoWeb" w:eastAsia="Times New Roman" w:hAnsi="LatoWeb" w:cs="Helvetica"/>
          <w:color w:val="2D3B45"/>
          <w:sz w:val="21"/>
          <w:szCs w:val="21"/>
          <w:lang w:val="en"/>
        </w:rPr>
        <w:t xml:space="preserve">: If just the list name is given then all the messages are shown for that list. If a number is also </w:t>
      </w:r>
      <w:proofErr w:type="gramStart"/>
      <w:r w:rsidRPr="007C4BD4">
        <w:rPr>
          <w:rFonts w:ascii="LatoWeb" w:eastAsia="Times New Roman" w:hAnsi="LatoWeb" w:cs="Helvetica"/>
          <w:color w:val="2D3B45"/>
          <w:sz w:val="21"/>
          <w:szCs w:val="21"/>
          <w:lang w:val="en"/>
        </w:rPr>
        <w:t>given</w:t>
      </w:r>
      <w:proofErr w:type="gramEnd"/>
      <w:r w:rsidRPr="007C4BD4">
        <w:rPr>
          <w:rFonts w:ascii="LatoWeb" w:eastAsia="Times New Roman" w:hAnsi="LatoWeb" w:cs="Helvetica"/>
          <w:color w:val="2D3B45"/>
          <w:sz w:val="21"/>
          <w:szCs w:val="21"/>
          <w:lang w:val="en"/>
        </w:rPr>
        <w:t xml:space="preserve"> then just the one message is shown. If the message number is </w:t>
      </w:r>
      <w:proofErr w:type="gramStart"/>
      <w:r w:rsidRPr="007C4BD4">
        <w:rPr>
          <w:rFonts w:ascii="LatoWeb" w:eastAsia="Times New Roman" w:hAnsi="LatoWeb" w:cs="Helvetica"/>
          <w:color w:val="2D3B45"/>
          <w:sz w:val="21"/>
          <w:szCs w:val="21"/>
          <w:lang w:val="en"/>
        </w:rPr>
        <w:t>invalid</w:t>
      </w:r>
      <w:proofErr w:type="gramEnd"/>
      <w:r w:rsidRPr="007C4BD4">
        <w:rPr>
          <w:rFonts w:ascii="LatoWeb" w:eastAsia="Times New Roman" w:hAnsi="LatoWeb" w:cs="Helvetica"/>
          <w:color w:val="2D3B45"/>
          <w:sz w:val="21"/>
          <w:szCs w:val="21"/>
          <w:lang w:val="en"/>
        </w:rPr>
        <w:t xml:space="preserve"> then an error message is given.</w:t>
      </w:r>
    </w:p>
    <w:p w14:paraId="5B995C2C" w14:textId="77777777" w:rsidR="007C4BD4" w:rsidRPr="007C4BD4" w:rsidRDefault="007C4BD4" w:rsidP="007C4BD4">
      <w:pPr>
        <w:numPr>
          <w:ilvl w:val="0"/>
          <w:numId w:val="2"/>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remove</w:t>
      </w:r>
      <w:r w:rsidRPr="007C4BD4">
        <w:rPr>
          <w:rFonts w:ascii="LatoWeb" w:eastAsia="Times New Roman" w:hAnsi="LatoWeb" w:cs="Helvetica"/>
          <w:color w:val="2D3B45"/>
          <w:sz w:val="21"/>
          <w:szCs w:val="21"/>
          <w:lang w:val="en"/>
        </w:rPr>
        <w:t xml:space="preserve">: If the message number is valid and the message is removed, then positive message is output. If the message number is </w:t>
      </w:r>
      <w:proofErr w:type="gramStart"/>
      <w:r w:rsidRPr="007C4BD4">
        <w:rPr>
          <w:rFonts w:ascii="LatoWeb" w:eastAsia="Times New Roman" w:hAnsi="LatoWeb" w:cs="Helvetica"/>
          <w:color w:val="2D3B45"/>
          <w:sz w:val="21"/>
          <w:szCs w:val="21"/>
          <w:lang w:val="en"/>
        </w:rPr>
        <w:t>invalid</w:t>
      </w:r>
      <w:proofErr w:type="gramEnd"/>
      <w:r w:rsidRPr="007C4BD4">
        <w:rPr>
          <w:rFonts w:ascii="LatoWeb" w:eastAsia="Times New Roman" w:hAnsi="LatoWeb" w:cs="Helvetica"/>
          <w:color w:val="2D3B45"/>
          <w:sz w:val="21"/>
          <w:szCs w:val="21"/>
          <w:lang w:val="en"/>
        </w:rPr>
        <w:t xml:space="preserve"> then a message is output about not removing the message.</w:t>
      </w:r>
    </w:p>
    <w:p w14:paraId="2571DE6D" w14:textId="77777777" w:rsidR="007C4BD4" w:rsidRPr="007C4BD4" w:rsidRDefault="007C4BD4" w:rsidP="007C4BD4">
      <w:pPr>
        <w:numPr>
          <w:ilvl w:val="0"/>
          <w:numId w:val="2"/>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b/>
          <w:bCs/>
          <w:color w:val="2D3B45"/>
          <w:sz w:val="21"/>
          <w:szCs w:val="21"/>
          <w:lang w:val="en"/>
        </w:rPr>
        <w:t>save</w:t>
      </w:r>
      <w:r w:rsidRPr="007C4BD4">
        <w:rPr>
          <w:rFonts w:ascii="LatoWeb" w:eastAsia="Times New Roman" w:hAnsi="LatoWeb" w:cs="Helvetica"/>
          <w:color w:val="2D3B45"/>
          <w:sz w:val="21"/>
          <w:szCs w:val="21"/>
          <w:lang w:val="en"/>
        </w:rPr>
        <w:t>: After the mail box is saved a message is output indicating how many messages were saved.</w:t>
      </w:r>
    </w:p>
    <w:p w14:paraId="1C6EB84B"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See the attached file below for more examples.</w:t>
      </w:r>
    </w:p>
    <w:p w14:paraId="551492F0"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44062C3B"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1BD97C25" w14:textId="77777777" w:rsidR="009906EC" w:rsidRDefault="009906EC" w:rsidP="007C4BD4">
      <w:pPr>
        <w:spacing w:before="90" w:after="90" w:line="240" w:lineRule="auto"/>
        <w:outlineLvl w:val="1"/>
        <w:rPr>
          <w:rFonts w:ascii="LatoWeb" w:eastAsia="Times New Roman" w:hAnsi="LatoWeb" w:cs="Helvetica"/>
          <w:color w:val="2D3B45"/>
          <w:sz w:val="38"/>
          <w:szCs w:val="38"/>
          <w:lang w:val="en"/>
        </w:rPr>
      </w:pPr>
    </w:p>
    <w:p w14:paraId="5EA0CDAA" w14:textId="48FC8DD2"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lastRenderedPageBreak/>
        <w:t>Samples</w:t>
      </w:r>
    </w:p>
    <w:p w14:paraId="59FEEA58"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This is a sample command file</w:t>
      </w:r>
    </w:p>
    <w:p w14:paraId="237107EA"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load </w:t>
      </w:r>
      <w:proofErr w:type="spellStart"/>
      <w:r w:rsidRPr="007C4BD4">
        <w:rPr>
          <w:rFonts w:ascii="Consolas" w:eastAsia="Times New Roman" w:hAnsi="Consolas" w:cs="Courier New"/>
          <w:color w:val="DD1144"/>
          <w:sz w:val="18"/>
          <w:szCs w:val="18"/>
          <w:bdr w:val="none" w:sz="0" w:space="0" w:color="auto" w:frame="1"/>
          <w:lang w:val="en"/>
        </w:rPr>
        <w:t>mbox</w:t>
      </w:r>
      <w:proofErr w:type="spellEnd"/>
    </w:p>
    <w:p w14:paraId="42495C9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w:t>
      </w:r>
    </w:p>
    <w:p w14:paraId="1372231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dmcphers@vt.edu</w:t>
      </w:r>
    </w:p>
    <w:p w14:paraId="1CB8E41A"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7/03/21</w:t>
      </w:r>
    </w:p>
    <w:p w14:paraId="7C137C8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dmcphers@vt.edu</w:t>
      </w:r>
    </w:p>
    <w:p w14:paraId="129C508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Get Started on P4</w:t>
      </w:r>
    </w:p>
    <w:p w14:paraId="11C95795"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7431A620"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Hey don't put off project 4 </w:t>
      </w:r>
      <w:proofErr w:type="spellStart"/>
      <w:r w:rsidRPr="007C4BD4">
        <w:rPr>
          <w:rFonts w:ascii="Consolas" w:eastAsia="Times New Roman" w:hAnsi="Consolas" w:cs="Courier New"/>
          <w:color w:val="DD1144"/>
          <w:sz w:val="18"/>
          <w:szCs w:val="18"/>
          <w:bdr w:val="none" w:sz="0" w:space="0" w:color="auto" w:frame="1"/>
          <w:lang w:val="en"/>
        </w:rPr>
        <w:t>any more</w:t>
      </w:r>
      <w:proofErr w:type="spellEnd"/>
      <w:r w:rsidRPr="007C4BD4">
        <w:rPr>
          <w:rFonts w:ascii="Consolas" w:eastAsia="Times New Roman" w:hAnsi="Consolas" w:cs="Courier New"/>
          <w:color w:val="DD1144"/>
          <w:sz w:val="18"/>
          <w:szCs w:val="18"/>
          <w:bdr w:val="none" w:sz="0" w:space="0" w:color="auto" w:frame="1"/>
          <w:lang w:val="en"/>
        </w:rPr>
        <w:t>.  You'll thank me when you are done.</w:t>
      </w:r>
    </w:p>
    <w:p w14:paraId="2FBEFFE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ID 3630 </w:t>
      </w:r>
    </w:p>
    <w:p w14:paraId="4D6C188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p>
    <w:p w14:paraId="46F51A0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how inbox</w:t>
      </w:r>
    </w:p>
    <w:p w14:paraId="43F4607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remove inbox -3</w:t>
      </w:r>
    </w:p>
    <w:p w14:paraId="1125EB4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ave inbox mbox2</w:t>
      </w:r>
    </w:p>
    <w:p w14:paraId="76C0F80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remove inbox 1</w:t>
      </w:r>
    </w:p>
    <w:p w14:paraId="63F75B6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w:t>
      </w:r>
    </w:p>
    <w:p w14:paraId="237AC08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dmcphers@vt.edu</w:t>
      </w:r>
    </w:p>
    <w:p w14:paraId="3739F9A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7/03/21</w:t>
      </w:r>
    </w:p>
    <w:p w14:paraId="462A5A7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dmcphers@vt.edu</w:t>
      </w:r>
    </w:p>
    <w:p w14:paraId="61DE9F23"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Get Started on P4</w:t>
      </w:r>
    </w:p>
    <w:p w14:paraId="348BFC3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7957EFD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Hey don't put off project 4 </w:t>
      </w:r>
      <w:proofErr w:type="spellStart"/>
      <w:r w:rsidRPr="007C4BD4">
        <w:rPr>
          <w:rFonts w:ascii="Consolas" w:eastAsia="Times New Roman" w:hAnsi="Consolas" w:cs="Courier New"/>
          <w:color w:val="DD1144"/>
          <w:sz w:val="18"/>
          <w:szCs w:val="18"/>
          <w:bdr w:val="none" w:sz="0" w:space="0" w:color="auto" w:frame="1"/>
          <w:lang w:val="en"/>
        </w:rPr>
        <w:t>any more</w:t>
      </w:r>
      <w:proofErr w:type="spellEnd"/>
      <w:r w:rsidRPr="007C4BD4">
        <w:rPr>
          <w:rFonts w:ascii="Consolas" w:eastAsia="Times New Roman" w:hAnsi="Consolas" w:cs="Courier New"/>
          <w:color w:val="DD1144"/>
          <w:sz w:val="18"/>
          <w:szCs w:val="18"/>
          <w:bdr w:val="none" w:sz="0" w:space="0" w:color="auto" w:frame="1"/>
          <w:lang w:val="en"/>
        </w:rPr>
        <w:t>.  You'll thank me when you are done.</w:t>
      </w:r>
    </w:p>
    <w:p w14:paraId="3D9A1DB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ID 3631 </w:t>
      </w:r>
    </w:p>
    <w:p w14:paraId="5C720DDA"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p>
    <w:p w14:paraId="1E8A5C6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how hacked</w:t>
      </w:r>
    </w:p>
    <w:p w14:paraId="3D06DC9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remove hacked 0</w:t>
      </w:r>
    </w:p>
    <w:p w14:paraId="4B486CA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ny line with # is a comment</w:t>
      </w:r>
    </w:p>
    <w:p w14:paraId="347D5BE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lastRenderedPageBreak/>
        <w:t>#add remove good number</w:t>
      </w:r>
    </w:p>
    <w:p w14:paraId="483B4B7D"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 show inbox good number</w:t>
      </w:r>
    </w:p>
    <w:p w14:paraId="25CBD87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 hacked message</w:t>
      </w:r>
    </w:p>
    <w:p w14:paraId="183B65A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 show hacked list</w:t>
      </w:r>
    </w:p>
    <w:p w14:paraId="39B89D00"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add show hacked with a number</w:t>
      </w:r>
    </w:p>
    <w:p w14:paraId="7A6BEC34"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This would be the results from running the command file</w:t>
      </w:r>
    </w:p>
    <w:p w14:paraId="1951739D"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Command: load </w:t>
      </w:r>
      <w:proofErr w:type="spellStart"/>
      <w:r w:rsidRPr="007C4BD4">
        <w:rPr>
          <w:rFonts w:ascii="Consolas" w:eastAsia="Times New Roman" w:hAnsi="Consolas" w:cs="Courier New"/>
          <w:color w:val="DD1144"/>
          <w:sz w:val="18"/>
          <w:szCs w:val="18"/>
          <w:bdr w:val="none" w:sz="0" w:space="0" w:color="auto" w:frame="1"/>
          <w:lang w:val="en"/>
        </w:rPr>
        <w:t>mbox</w:t>
      </w:r>
      <w:proofErr w:type="spellEnd"/>
    </w:p>
    <w:p w14:paraId="64CD171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s: 1</w:t>
      </w:r>
    </w:p>
    <w:p w14:paraId="2AFBAB04"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add</w:t>
      </w:r>
    </w:p>
    <w:p w14:paraId="13DC943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added</w:t>
      </w:r>
    </w:p>
    <w:p w14:paraId="102FD58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show inbox</w:t>
      </w:r>
    </w:p>
    <w:p w14:paraId="162089EC"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HIWTDIPPG@vt.edu</w:t>
      </w:r>
    </w:p>
    <w:p w14:paraId="7957D455"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4/4/11</w:t>
      </w:r>
    </w:p>
    <w:p w14:paraId="3979CA8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RLCVAZDSA@vt.edu</w:t>
      </w:r>
    </w:p>
    <w:p w14:paraId="105B4415"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Let's do lunch</w:t>
      </w:r>
    </w:p>
    <w:p w14:paraId="184FA57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428B4C73"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At first she would call to him as she did so with words that she probably considered friendly, such as "come on then, </w:t>
      </w:r>
      <w:proofErr w:type="gramStart"/>
      <w:r w:rsidRPr="007C4BD4">
        <w:rPr>
          <w:rFonts w:ascii="Consolas" w:eastAsia="Times New Roman" w:hAnsi="Consolas" w:cs="Courier New"/>
          <w:color w:val="DD1144"/>
          <w:sz w:val="18"/>
          <w:szCs w:val="18"/>
          <w:bdr w:val="none" w:sz="0" w:space="0" w:color="auto" w:frame="1"/>
          <w:lang w:val="en"/>
        </w:rPr>
        <w:t>you</w:t>
      </w:r>
      <w:proofErr w:type="gramEnd"/>
      <w:r w:rsidRPr="007C4BD4">
        <w:rPr>
          <w:rFonts w:ascii="Consolas" w:eastAsia="Times New Roman" w:hAnsi="Consolas" w:cs="Courier New"/>
          <w:color w:val="DD1144"/>
          <w:sz w:val="18"/>
          <w:szCs w:val="18"/>
          <w:bdr w:val="none" w:sz="0" w:space="0" w:color="auto" w:frame="1"/>
          <w:lang w:val="en"/>
        </w:rPr>
        <w:t xml:space="preserve"> old dung-beetle!", or "look at the old dung-beetle there!" Gregor never responded to being spoken to in that way, but just remained where he was forced to impose on them. "Anna! Anna!" his father called into the kitchen through the entrance hall, clapping his hands, "get a locksmith here, now!" And the two girls, their skirts swishing, immediately ran out through the hall, wrenching open the front door of the bedroom opened and Mr. "Grete, come with us in here for a little while then as well, and Gregor's sister would leave her work to help her mother, but nothing would have any effect on him. Now Gregor's sister also had to help his mother with the music stand, his mother with the music stand, his mother with the music stand, his mother with the cooking; although that was not about him in some other food that was more suitable? If she didn't do it herself he would rather go hungry than draw her attention to it, although he did not want to think about too much, so he started to move toward her, he was slow and infirm, but it was only now out of politeness that they allowed their peace to be disturbed. Smears of dirt were left on the walls, here and there were now many such things as one of the worst of these places when his sister no longer had any particular reason to be upset, and if he finally managed to do what he wanted with that leg, all the others seemed to be set free and would move about painfully. Please don't make things any harder for me than th</w:t>
      </w:r>
      <w:r w:rsidRPr="007C4BD4">
        <w:rPr>
          <w:rFonts w:ascii="Consolas" w:eastAsia="Times New Roman" w:hAnsi="Consolas" w:cs="Courier New"/>
          <w:color w:val="DD1144"/>
          <w:sz w:val="18"/>
          <w:szCs w:val="18"/>
          <w:bdr w:val="none" w:sz="0" w:space="0" w:color="auto" w:frame="1"/>
          <w:lang w:val="en"/>
        </w:rPr>
        <w:lastRenderedPageBreak/>
        <w:t>ey are already, and don't take sides against me at the office. And the injury in Gregor's back began to hurt as much as he would.</w:t>
      </w:r>
    </w:p>
    <w:p w14:paraId="7500B48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ID 4226</w:t>
      </w:r>
    </w:p>
    <w:p w14:paraId="371AE70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p>
    <w:p w14:paraId="1E1DC9B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dmcphers@vt.edu</w:t>
      </w:r>
    </w:p>
    <w:p w14:paraId="77D13B7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7/03/21</w:t>
      </w:r>
    </w:p>
    <w:p w14:paraId="30E31BF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dmcphers@vt.edu</w:t>
      </w:r>
    </w:p>
    <w:p w14:paraId="13B4EDE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Get Started on P4</w:t>
      </w:r>
    </w:p>
    <w:p w14:paraId="1F17BDF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6CDE862A"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Hey don't put off project 4 </w:t>
      </w:r>
      <w:proofErr w:type="spellStart"/>
      <w:r w:rsidRPr="007C4BD4">
        <w:rPr>
          <w:rFonts w:ascii="Consolas" w:eastAsia="Times New Roman" w:hAnsi="Consolas" w:cs="Courier New"/>
          <w:color w:val="DD1144"/>
          <w:sz w:val="18"/>
          <w:szCs w:val="18"/>
          <w:bdr w:val="none" w:sz="0" w:space="0" w:color="auto" w:frame="1"/>
          <w:lang w:val="en"/>
        </w:rPr>
        <w:t>any more</w:t>
      </w:r>
      <w:proofErr w:type="spellEnd"/>
      <w:r w:rsidRPr="007C4BD4">
        <w:rPr>
          <w:rFonts w:ascii="Consolas" w:eastAsia="Times New Roman" w:hAnsi="Consolas" w:cs="Courier New"/>
          <w:color w:val="DD1144"/>
          <w:sz w:val="18"/>
          <w:szCs w:val="18"/>
          <w:bdr w:val="none" w:sz="0" w:space="0" w:color="auto" w:frame="1"/>
          <w:lang w:val="en"/>
        </w:rPr>
        <w:t>.  You'll thank me when you are done.</w:t>
      </w:r>
    </w:p>
    <w:p w14:paraId="2FCDDB44"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ID 3630</w:t>
      </w:r>
    </w:p>
    <w:p w14:paraId="076189A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p>
    <w:p w14:paraId="43EAD69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remove inbox -3</w:t>
      </w:r>
    </w:p>
    <w:p w14:paraId="2337093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not removed</w:t>
      </w:r>
    </w:p>
    <w:p w14:paraId="11686855"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3 not a valid message number</w:t>
      </w:r>
    </w:p>
    <w:p w14:paraId="6D773BF3"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save inbox mbox2</w:t>
      </w:r>
    </w:p>
    <w:p w14:paraId="1243C68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2 Messages saved</w:t>
      </w:r>
    </w:p>
    <w:p w14:paraId="4D23D63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remove inbox 1</w:t>
      </w:r>
    </w:p>
    <w:p w14:paraId="72DE36D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removed</w:t>
      </w:r>
    </w:p>
    <w:p w14:paraId="51EB237C"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add</w:t>
      </w:r>
    </w:p>
    <w:p w14:paraId="44BD213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was not authentic.  Sent to hacked list.</w:t>
      </w:r>
    </w:p>
    <w:p w14:paraId="26B10F28"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show hacked</w:t>
      </w:r>
    </w:p>
    <w:p w14:paraId="719F3DE1"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dmcphers@vt.edu</w:t>
      </w:r>
    </w:p>
    <w:p w14:paraId="0515E47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7/03/21</w:t>
      </w:r>
    </w:p>
    <w:p w14:paraId="33EA694C"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dmcphers@vt.edu</w:t>
      </w:r>
    </w:p>
    <w:p w14:paraId="42D647B3"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Get Started on P4</w:t>
      </w:r>
    </w:p>
    <w:p w14:paraId="3189759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Message</w:t>
      </w:r>
    </w:p>
    <w:p w14:paraId="01721534"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Hey don't put off project 4 </w:t>
      </w:r>
      <w:proofErr w:type="spellStart"/>
      <w:r w:rsidRPr="007C4BD4">
        <w:rPr>
          <w:rFonts w:ascii="Consolas" w:eastAsia="Times New Roman" w:hAnsi="Consolas" w:cs="Courier New"/>
          <w:color w:val="DD1144"/>
          <w:sz w:val="18"/>
          <w:szCs w:val="18"/>
          <w:bdr w:val="none" w:sz="0" w:space="0" w:color="auto" w:frame="1"/>
          <w:lang w:val="en"/>
        </w:rPr>
        <w:t>any more</w:t>
      </w:r>
      <w:proofErr w:type="spellEnd"/>
      <w:r w:rsidRPr="007C4BD4">
        <w:rPr>
          <w:rFonts w:ascii="Consolas" w:eastAsia="Times New Roman" w:hAnsi="Consolas" w:cs="Courier New"/>
          <w:color w:val="DD1144"/>
          <w:sz w:val="18"/>
          <w:szCs w:val="18"/>
          <w:bdr w:val="none" w:sz="0" w:space="0" w:color="auto" w:frame="1"/>
          <w:lang w:val="en"/>
        </w:rPr>
        <w:t>.  You'll thank me when you are done.</w:t>
      </w:r>
    </w:p>
    <w:p w14:paraId="10A42776"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ID 3631</w:t>
      </w:r>
      <w:bookmarkStart w:id="0" w:name="_GoBack"/>
      <w:bookmarkEnd w:id="0"/>
    </w:p>
    <w:p w14:paraId="048A9CDC"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p>
    <w:p w14:paraId="54B04B5F"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Command: remove hacked 0</w:t>
      </w:r>
    </w:p>
    <w:p w14:paraId="0A485A7D"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Message removed</w:t>
      </w:r>
    </w:p>
    <w:p w14:paraId="14C41679"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For the shown commands this is the </w:t>
      </w:r>
      <w:proofErr w:type="spellStart"/>
      <w:r w:rsidRPr="007C4BD4">
        <w:rPr>
          <w:rFonts w:ascii="LatoWeb" w:eastAsia="Times New Roman" w:hAnsi="LatoWeb" w:cs="Helvetica"/>
          <w:color w:val="2D3B45"/>
          <w:sz w:val="21"/>
          <w:szCs w:val="21"/>
          <w:lang w:val="en"/>
        </w:rPr>
        <w:t>mbox</w:t>
      </w:r>
      <w:proofErr w:type="spellEnd"/>
      <w:r w:rsidRPr="007C4BD4">
        <w:rPr>
          <w:rFonts w:ascii="LatoWeb" w:eastAsia="Times New Roman" w:hAnsi="LatoWeb" w:cs="Helvetica"/>
          <w:color w:val="2D3B45"/>
          <w:sz w:val="21"/>
          <w:szCs w:val="21"/>
          <w:lang w:val="en"/>
        </w:rPr>
        <w:t xml:space="preserve"> that was loaded. It only has a single message:</w:t>
      </w:r>
    </w:p>
    <w:p w14:paraId="419EE81D"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From HIWTDIPPG@vt.edu</w:t>
      </w:r>
    </w:p>
    <w:p w14:paraId="083B774E"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Date 2014/4/11</w:t>
      </w:r>
    </w:p>
    <w:p w14:paraId="6C5CABD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To RLCVAZDSA@vt.edu</w:t>
      </w:r>
    </w:p>
    <w:p w14:paraId="3A398CBB"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Subject Let's do lunch</w:t>
      </w:r>
    </w:p>
    <w:p w14:paraId="4CD8C729"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Message </w:t>
      </w:r>
    </w:p>
    <w:p w14:paraId="335D58F2"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 At first she would call to him as she did so with words that she probably considered friendly, such as "come on then, </w:t>
      </w:r>
      <w:proofErr w:type="gramStart"/>
      <w:r w:rsidRPr="007C4BD4">
        <w:rPr>
          <w:rFonts w:ascii="Consolas" w:eastAsia="Times New Roman" w:hAnsi="Consolas" w:cs="Courier New"/>
          <w:color w:val="DD1144"/>
          <w:sz w:val="18"/>
          <w:szCs w:val="18"/>
          <w:bdr w:val="none" w:sz="0" w:space="0" w:color="auto" w:frame="1"/>
          <w:lang w:val="en"/>
        </w:rPr>
        <w:t>you</w:t>
      </w:r>
      <w:proofErr w:type="gramEnd"/>
      <w:r w:rsidRPr="007C4BD4">
        <w:rPr>
          <w:rFonts w:ascii="Consolas" w:eastAsia="Times New Roman" w:hAnsi="Consolas" w:cs="Courier New"/>
          <w:color w:val="DD1144"/>
          <w:sz w:val="18"/>
          <w:szCs w:val="18"/>
          <w:bdr w:val="none" w:sz="0" w:space="0" w:color="auto" w:frame="1"/>
          <w:lang w:val="en"/>
        </w:rPr>
        <w:t xml:space="preserve"> old dung-beetle!", or "look at the old dung-beetle there!" Gregor never responded to being spoken to in that way, but just remained where he was forced to impose on them. "Anna! Anna!" his father called into the kitchen through the entrance hall, clapping his hands, "get a locksmith here, now!" And the two girls, their skirts swishing, immediately ran out through the hall, wrenching open the front door of the bedroom opened and Mr. "Grete, come with us in here for a little while then as well, and Gregor's sister would leave her work to help her mother, but nothing would have any effect on him. Now Gregor's sister also had to help his mother with the music stand, his mother with the music stand, his mother with the music stand, his mother with the cooking; although that was not about him in some other food that was more suitable? If she didn't do it herself he would rather go hungry than draw her attention to it, although he did not want to think about too much, so he started to move toward her, he was slow and infirm, but it was only now out of politeness that they allowed their peace to be disturbed. Smears of dirt were left on the walls, here and there were now many such things as one of the worst of these places when his sister no longer had any particular reason to be upset, and if he finally managed to do what he wanted with that leg, all the others seemed to be set free and would move about painfully. Please don't make things any harder for me than they are already, and don't take sides against me at the office. And the injury in Gregor's back began to hurt as much as he would.</w:t>
      </w:r>
    </w:p>
    <w:p w14:paraId="1F2A08B8"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id 4226</w:t>
      </w:r>
    </w:p>
    <w:p w14:paraId="2A9D354A" w14:textId="77777777"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t>Signing the Messages</w:t>
      </w:r>
    </w:p>
    <w:p w14:paraId="6C12256E"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To sign the </w:t>
      </w:r>
      <w:proofErr w:type="gramStart"/>
      <w:r w:rsidRPr="007C4BD4">
        <w:rPr>
          <w:rFonts w:ascii="LatoWeb" w:eastAsia="Times New Roman" w:hAnsi="LatoWeb" w:cs="Helvetica"/>
          <w:color w:val="2D3B45"/>
          <w:sz w:val="21"/>
          <w:szCs w:val="21"/>
          <w:lang w:val="en"/>
        </w:rPr>
        <w:t>messages</w:t>
      </w:r>
      <w:proofErr w:type="gramEnd"/>
      <w:r w:rsidRPr="007C4BD4">
        <w:rPr>
          <w:rFonts w:ascii="LatoWeb" w:eastAsia="Times New Roman" w:hAnsi="LatoWeb" w:cs="Helvetica"/>
          <w:color w:val="2D3B45"/>
          <w:sz w:val="21"/>
          <w:szCs w:val="21"/>
          <w:lang w:val="en"/>
        </w:rPr>
        <w:t xml:space="preserve"> we are going to use SHA256. Linked below is a file that will do that for you. The "message" we are hashing is the combination of the from, date, to, subject and message in that order. You can combine them into a single string using +. For example:</w:t>
      </w:r>
    </w:p>
    <w:p w14:paraId="0F32ED17"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string </w:t>
      </w:r>
      <w:proofErr w:type="spellStart"/>
      <w:r w:rsidRPr="007C4BD4">
        <w:rPr>
          <w:rFonts w:ascii="Consolas" w:eastAsia="Times New Roman" w:hAnsi="Consolas" w:cs="Courier New"/>
          <w:color w:val="DD1144"/>
          <w:sz w:val="18"/>
          <w:szCs w:val="18"/>
          <w:bdr w:val="none" w:sz="0" w:space="0" w:color="auto" w:frame="1"/>
          <w:lang w:val="en"/>
        </w:rPr>
        <w:t>messageToHash</w:t>
      </w:r>
      <w:proofErr w:type="spellEnd"/>
      <w:r w:rsidRPr="007C4BD4">
        <w:rPr>
          <w:rFonts w:ascii="Consolas" w:eastAsia="Times New Roman" w:hAnsi="Consolas" w:cs="Courier New"/>
          <w:color w:val="DD1144"/>
          <w:sz w:val="18"/>
          <w:szCs w:val="18"/>
          <w:bdr w:val="none" w:sz="0" w:space="0" w:color="auto" w:frame="1"/>
          <w:lang w:val="en"/>
        </w:rPr>
        <w:t xml:space="preserve"> = from + date + to + subject + message;</w:t>
      </w:r>
    </w:p>
    <w:p w14:paraId="2FBE5636"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lastRenderedPageBreak/>
        <w:t xml:space="preserve">That assumes you have variables with the names from, date, to, subject, and message. Your variable names may differ. Then to sign the message you'll use the sign function that is in the same </w:t>
      </w:r>
      <w:proofErr w:type="spellStart"/>
      <w:r w:rsidRPr="007C4BD4">
        <w:rPr>
          <w:rFonts w:ascii="LatoWeb" w:eastAsia="Times New Roman" w:hAnsi="LatoWeb" w:cs="Helvetica"/>
          <w:color w:val="2D3B45"/>
          <w:sz w:val="21"/>
          <w:szCs w:val="21"/>
          <w:lang w:val="en"/>
        </w:rPr>
        <w:t>cpp</w:t>
      </w:r>
      <w:proofErr w:type="spellEnd"/>
      <w:r w:rsidRPr="007C4BD4">
        <w:rPr>
          <w:rFonts w:ascii="LatoWeb" w:eastAsia="Times New Roman" w:hAnsi="LatoWeb" w:cs="Helvetica"/>
          <w:color w:val="2D3B45"/>
          <w:sz w:val="21"/>
          <w:szCs w:val="21"/>
          <w:lang w:val="en"/>
        </w:rPr>
        <w:t xml:space="preserve"> file. You will use the from address as the key. The sign message will return an unsigned int. You can sign the </w:t>
      </w:r>
      <w:proofErr w:type="spellStart"/>
      <w:r w:rsidRPr="007C4BD4">
        <w:rPr>
          <w:rFonts w:ascii="LatoWeb" w:eastAsia="Times New Roman" w:hAnsi="LatoWeb" w:cs="Helvetica"/>
          <w:color w:val="2D3B45"/>
          <w:sz w:val="21"/>
          <w:szCs w:val="21"/>
          <w:lang w:val="en"/>
        </w:rPr>
        <w:t>messageToHash</w:t>
      </w:r>
      <w:proofErr w:type="spellEnd"/>
      <w:r w:rsidRPr="007C4BD4">
        <w:rPr>
          <w:rFonts w:ascii="LatoWeb" w:eastAsia="Times New Roman" w:hAnsi="LatoWeb" w:cs="Helvetica"/>
          <w:color w:val="2D3B45"/>
          <w:sz w:val="21"/>
          <w:szCs w:val="21"/>
          <w:lang w:val="en"/>
        </w:rPr>
        <w:t xml:space="preserve"> like this:</w:t>
      </w:r>
    </w:p>
    <w:p w14:paraId="33FE1AB4" w14:textId="77777777" w:rsidR="007C4BD4" w:rsidRPr="007C4BD4" w:rsidRDefault="007C4BD4" w:rsidP="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nsolas" w:eastAsia="Times New Roman" w:hAnsi="Consolas" w:cs="Courier New"/>
          <w:color w:val="DD1144"/>
          <w:sz w:val="18"/>
          <w:szCs w:val="18"/>
          <w:bdr w:val="none" w:sz="0" w:space="0" w:color="auto" w:frame="1"/>
          <w:lang w:val="en"/>
        </w:rPr>
      </w:pPr>
      <w:r w:rsidRPr="007C4BD4">
        <w:rPr>
          <w:rFonts w:ascii="Consolas" w:eastAsia="Times New Roman" w:hAnsi="Consolas" w:cs="Courier New"/>
          <w:color w:val="DD1144"/>
          <w:sz w:val="18"/>
          <w:szCs w:val="18"/>
          <w:bdr w:val="none" w:sz="0" w:space="0" w:color="auto" w:frame="1"/>
          <w:lang w:val="en"/>
        </w:rPr>
        <w:t xml:space="preserve">unsigned </w:t>
      </w:r>
      <w:proofErr w:type="spellStart"/>
      <w:r w:rsidRPr="007C4BD4">
        <w:rPr>
          <w:rFonts w:ascii="Consolas" w:eastAsia="Times New Roman" w:hAnsi="Consolas" w:cs="Courier New"/>
          <w:color w:val="DD1144"/>
          <w:sz w:val="18"/>
          <w:szCs w:val="18"/>
          <w:bdr w:val="none" w:sz="0" w:space="0" w:color="auto" w:frame="1"/>
          <w:lang w:val="en"/>
        </w:rPr>
        <w:t>int</w:t>
      </w:r>
      <w:proofErr w:type="spellEnd"/>
      <w:r w:rsidRPr="007C4BD4">
        <w:rPr>
          <w:rFonts w:ascii="Consolas" w:eastAsia="Times New Roman" w:hAnsi="Consolas" w:cs="Courier New"/>
          <w:color w:val="DD1144"/>
          <w:sz w:val="18"/>
          <w:szCs w:val="18"/>
          <w:bdr w:val="none" w:sz="0" w:space="0" w:color="auto" w:frame="1"/>
          <w:lang w:val="en"/>
        </w:rPr>
        <w:t xml:space="preserve"> </w:t>
      </w:r>
      <w:proofErr w:type="spellStart"/>
      <w:r w:rsidRPr="007C4BD4">
        <w:rPr>
          <w:rFonts w:ascii="Consolas" w:eastAsia="Times New Roman" w:hAnsi="Consolas" w:cs="Courier New"/>
          <w:color w:val="DD1144"/>
          <w:sz w:val="18"/>
          <w:szCs w:val="18"/>
          <w:bdr w:val="none" w:sz="0" w:space="0" w:color="auto" w:frame="1"/>
          <w:lang w:val="en"/>
        </w:rPr>
        <w:t>signID</w:t>
      </w:r>
      <w:proofErr w:type="spellEnd"/>
      <w:r w:rsidRPr="007C4BD4">
        <w:rPr>
          <w:rFonts w:ascii="Consolas" w:eastAsia="Times New Roman" w:hAnsi="Consolas" w:cs="Courier New"/>
          <w:color w:val="DD1144"/>
          <w:sz w:val="18"/>
          <w:szCs w:val="18"/>
          <w:bdr w:val="none" w:sz="0" w:space="0" w:color="auto" w:frame="1"/>
          <w:lang w:val="en"/>
        </w:rPr>
        <w:t xml:space="preserve"> = </w:t>
      </w:r>
      <w:proofErr w:type="gramStart"/>
      <w:r w:rsidRPr="007C4BD4">
        <w:rPr>
          <w:rFonts w:ascii="Consolas" w:eastAsia="Times New Roman" w:hAnsi="Consolas" w:cs="Courier New"/>
          <w:color w:val="DD1144"/>
          <w:sz w:val="18"/>
          <w:szCs w:val="18"/>
          <w:bdr w:val="none" w:sz="0" w:space="0" w:color="auto" w:frame="1"/>
          <w:lang w:val="en"/>
        </w:rPr>
        <w:t xml:space="preserve">sign( </w:t>
      </w:r>
      <w:proofErr w:type="spellStart"/>
      <w:r w:rsidRPr="007C4BD4">
        <w:rPr>
          <w:rFonts w:ascii="Consolas" w:eastAsia="Times New Roman" w:hAnsi="Consolas" w:cs="Courier New"/>
          <w:color w:val="DD1144"/>
          <w:sz w:val="18"/>
          <w:szCs w:val="18"/>
          <w:bdr w:val="none" w:sz="0" w:space="0" w:color="auto" w:frame="1"/>
          <w:lang w:val="en"/>
        </w:rPr>
        <w:t>messageToHash</w:t>
      </w:r>
      <w:proofErr w:type="spellEnd"/>
      <w:proofErr w:type="gramEnd"/>
      <w:r w:rsidRPr="007C4BD4">
        <w:rPr>
          <w:rFonts w:ascii="Consolas" w:eastAsia="Times New Roman" w:hAnsi="Consolas" w:cs="Courier New"/>
          <w:color w:val="DD1144"/>
          <w:sz w:val="18"/>
          <w:szCs w:val="18"/>
          <w:bdr w:val="none" w:sz="0" w:space="0" w:color="auto" w:frame="1"/>
          <w:lang w:val="en"/>
        </w:rPr>
        <w:t>, from );</w:t>
      </w:r>
    </w:p>
    <w:p w14:paraId="36533100"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These functions are provided for you in the sha256.cpp and they are declared in the sha256.h file. Simply download them and put them in your directories. Then #include "sha256.h" and when you compile you'll need to compile the sha256.cpp along with your code.</w:t>
      </w:r>
    </w:p>
    <w:p w14:paraId="308B9D06" w14:textId="77777777" w:rsidR="007C4BD4" w:rsidRPr="007C4BD4" w:rsidRDefault="007C4BD4" w:rsidP="007C4BD4">
      <w:pPr>
        <w:spacing w:before="180" w:after="180" w:line="240" w:lineRule="auto"/>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When you receive a message in the add command, there is a supplied ID. That id is really the signed hash of the message. The message may have been modified and so you'll check the id by hashing the message and then signing it. If the id that you calculate doesn't match the one in the command, then the message is assumed to be invalid. That message will not be added to the inbox, but instead to the hacked messages list.</w:t>
      </w:r>
    </w:p>
    <w:p w14:paraId="7713C8B7" w14:textId="77777777" w:rsidR="007C4BD4" w:rsidRPr="007C4BD4" w:rsidRDefault="007C4BD4" w:rsidP="007C4BD4">
      <w:pPr>
        <w:spacing w:before="90" w:after="90" w:line="240" w:lineRule="auto"/>
        <w:outlineLvl w:val="1"/>
        <w:rPr>
          <w:rFonts w:ascii="LatoWeb" w:eastAsia="Times New Roman" w:hAnsi="LatoWeb" w:cs="Helvetica"/>
          <w:color w:val="2D3B45"/>
          <w:sz w:val="38"/>
          <w:szCs w:val="38"/>
          <w:lang w:val="en"/>
        </w:rPr>
      </w:pPr>
      <w:r w:rsidRPr="007C4BD4">
        <w:rPr>
          <w:rFonts w:ascii="LatoWeb" w:eastAsia="Times New Roman" w:hAnsi="LatoWeb" w:cs="Helvetica"/>
          <w:color w:val="2D3B45"/>
          <w:sz w:val="38"/>
          <w:szCs w:val="38"/>
          <w:lang w:val="en"/>
        </w:rPr>
        <w:t>Requirements</w:t>
      </w:r>
    </w:p>
    <w:p w14:paraId="4D081701"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You must use a </w:t>
      </w:r>
      <w:proofErr w:type="spellStart"/>
      <w:r w:rsidRPr="007C4BD4">
        <w:rPr>
          <w:rFonts w:ascii="LatoWeb" w:eastAsia="Times New Roman" w:hAnsi="LatoWeb" w:cs="Helvetica"/>
          <w:color w:val="2D3B45"/>
          <w:sz w:val="21"/>
          <w:szCs w:val="21"/>
          <w:lang w:val="en"/>
        </w:rPr>
        <w:t>struct</w:t>
      </w:r>
      <w:proofErr w:type="spellEnd"/>
      <w:r w:rsidRPr="007C4BD4">
        <w:rPr>
          <w:rFonts w:ascii="LatoWeb" w:eastAsia="Times New Roman" w:hAnsi="LatoWeb" w:cs="Helvetica"/>
          <w:color w:val="2D3B45"/>
          <w:sz w:val="21"/>
          <w:szCs w:val="21"/>
          <w:lang w:val="en"/>
        </w:rPr>
        <w:t xml:space="preserve"> to create the message. It must have fields for at least the from, date, to, subject, message and id. It may have other fields, but it must contain at least the ones listed here.</w:t>
      </w:r>
    </w:p>
    <w:p w14:paraId="4A676B63"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You may not use classes.</w:t>
      </w:r>
    </w:p>
    <w:p w14:paraId="7C8F8FA0"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You must use a pointer to an array of your message </w:t>
      </w:r>
      <w:proofErr w:type="spellStart"/>
      <w:r w:rsidRPr="007C4BD4">
        <w:rPr>
          <w:rFonts w:ascii="LatoWeb" w:eastAsia="Times New Roman" w:hAnsi="LatoWeb" w:cs="Helvetica"/>
          <w:color w:val="2D3B45"/>
          <w:sz w:val="21"/>
          <w:szCs w:val="21"/>
          <w:lang w:val="en"/>
        </w:rPr>
        <w:t>struct</w:t>
      </w:r>
      <w:proofErr w:type="spellEnd"/>
      <w:r w:rsidRPr="007C4BD4">
        <w:rPr>
          <w:rFonts w:ascii="LatoWeb" w:eastAsia="Times New Roman" w:hAnsi="LatoWeb" w:cs="Helvetica"/>
          <w:color w:val="2D3B45"/>
          <w:sz w:val="21"/>
          <w:szCs w:val="21"/>
          <w:lang w:val="en"/>
        </w:rPr>
        <w:t>. This array must be dynamically allocated. The initial size of the array is 10. You must double the size when you grow.</w:t>
      </w:r>
    </w:p>
    <w:p w14:paraId="2A85E516"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You may not use a vector, list or other container class from the STL.</w:t>
      </w:r>
    </w:p>
    <w:p w14:paraId="6DB24F7C"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You may not use global variables.</w:t>
      </w:r>
    </w:p>
    <w:p w14:paraId="6CA047B9"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You must comment your code following the code style guidelines found in Canvas.</w:t>
      </w:r>
    </w:p>
    <w:p w14:paraId="5BEC71D3" w14:textId="77777777" w:rsidR="007C4BD4" w:rsidRPr="007C4BD4" w:rsidRDefault="007C4BD4" w:rsidP="007C4BD4">
      <w:pPr>
        <w:numPr>
          <w:ilvl w:val="0"/>
          <w:numId w:val="3"/>
        </w:numPr>
        <w:spacing w:before="100" w:beforeAutospacing="1" w:after="100" w:afterAutospacing="1" w:line="240" w:lineRule="auto"/>
        <w:ind w:left="375"/>
        <w:rPr>
          <w:rFonts w:ascii="LatoWeb" w:eastAsia="Times New Roman" w:hAnsi="LatoWeb" w:cs="Helvetica"/>
          <w:color w:val="2D3B45"/>
          <w:sz w:val="21"/>
          <w:szCs w:val="21"/>
          <w:lang w:val="en"/>
        </w:rPr>
      </w:pPr>
      <w:r w:rsidRPr="007C4BD4">
        <w:rPr>
          <w:rFonts w:ascii="LatoWeb" w:eastAsia="Times New Roman" w:hAnsi="LatoWeb" w:cs="Helvetica"/>
          <w:color w:val="2D3B45"/>
          <w:sz w:val="21"/>
          <w:szCs w:val="21"/>
          <w:lang w:val="en"/>
        </w:rPr>
        <w:t xml:space="preserve">You must implement the function </w:t>
      </w:r>
      <w:r w:rsidRPr="007C4BD4">
        <w:rPr>
          <w:rFonts w:ascii="Consolas" w:eastAsia="Times New Roman" w:hAnsi="Consolas" w:cs="Courier New"/>
          <w:color w:val="DD1144"/>
          <w:sz w:val="18"/>
          <w:szCs w:val="18"/>
          <w:bdr w:val="single" w:sz="6" w:space="2" w:color="E1E1E8" w:frame="1"/>
          <w:shd w:val="clear" w:color="auto" w:fill="F7F7F9"/>
          <w:lang w:val="en"/>
        </w:rPr>
        <w:t xml:space="preserve">void </w:t>
      </w:r>
      <w:proofErr w:type="gramStart"/>
      <w:r w:rsidRPr="007C4BD4">
        <w:rPr>
          <w:rFonts w:ascii="Consolas" w:eastAsia="Times New Roman" w:hAnsi="Consolas" w:cs="Courier New"/>
          <w:color w:val="DD1144"/>
          <w:sz w:val="18"/>
          <w:szCs w:val="18"/>
          <w:bdr w:val="single" w:sz="6" w:space="2" w:color="E1E1E8" w:frame="1"/>
          <w:shd w:val="clear" w:color="auto" w:fill="F7F7F9"/>
          <w:lang w:val="en"/>
        </w:rPr>
        <w:t>mailbox( string</w:t>
      </w:r>
      <w:proofErr w:type="gramEnd"/>
      <w:r w:rsidRPr="007C4BD4">
        <w:rPr>
          <w:rFonts w:ascii="Consolas" w:eastAsia="Times New Roman" w:hAnsi="Consolas" w:cs="Courier New"/>
          <w:color w:val="DD1144"/>
          <w:sz w:val="18"/>
          <w:szCs w:val="18"/>
          <w:bdr w:val="single" w:sz="6" w:space="2" w:color="E1E1E8" w:frame="1"/>
          <w:shd w:val="clear" w:color="auto" w:fill="F7F7F9"/>
          <w:lang w:val="en"/>
        </w:rPr>
        <w:t xml:space="preserve"> input, string output )</w:t>
      </w:r>
      <w:r w:rsidRPr="007C4BD4">
        <w:rPr>
          <w:rFonts w:ascii="LatoWeb" w:eastAsia="Times New Roman" w:hAnsi="LatoWeb" w:cs="Helvetica"/>
          <w:color w:val="2D3B45"/>
          <w:sz w:val="21"/>
          <w:szCs w:val="21"/>
          <w:lang w:val="en"/>
        </w:rPr>
        <w:t xml:space="preserve"> and that function must be declared in a header called </w:t>
      </w:r>
      <w:proofErr w:type="spellStart"/>
      <w:r w:rsidRPr="007C4BD4">
        <w:rPr>
          <w:rFonts w:ascii="Consolas" w:eastAsia="Times New Roman" w:hAnsi="Consolas" w:cs="Courier New"/>
          <w:color w:val="DD1144"/>
          <w:sz w:val="18"/>
          <w:szCs w:val="18"/>
          <w:bdr w:val="single" w:sz="6" w:space="2" w:color="E1E1E8" w:frame="1"/>
          <w:shd w:val="clear" w:color="auto" w:fill="F7F7F9"/>
          <w:lang w:val="en"/>
        </w:rPr>
        <w:t>mailbox.h</w:t>
      </w:r>
      <w:proofErr w:type="spellEnd"/>
      <w:r w:rsidRPr="007C4BD4">
        <w:rPr>
          <w:rFonts w:ascii="LatoWeb" w:eastAsia="Times New Roman" w:hAnsi="LatoWeb" w:cs="Helvetica"/>
          <w:color w:val="2D3B45"/>
          <w:sz w:val="21"/>
          <w:szCs w:val="21"/>
          <w:lang w:val="en"/>
        </w:rPr>
        <w:t xml:space="preserve"> </w:t>
      </w:r>
    </w:p>
    <w:p w14:paraId="18D7A1F8" w14:textId="77777777" w:rsidR="00C55F6C" w:rsidRDefault="00C55F6C"/>
    <w:sectPr w:rsidR="00C55F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atoWeb">
    <w:altName w:val="Times New Roman"/>
    <w:charset w:val="00"/>
    <w:family w:val="auto"/>
    <w:pitch w:val="default"/>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602E71"/>
    <w:multiLevelType w:val="multilevel"/>
    <w:tmpl w:val="B866A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B937B7"/>
    <w:multiLevelType w:val="multilevel"/>
    <w:tmpl w:val="27CAF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5E4463"/>
    <w:multiLevelType w:val="multilevel"/>
    <w:tmpl w:val="A84AC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NzYwtTAxM7c0MDdR0lEKTi0uzszPAykwrAUAhICPwSwAAAA="/>
  </w:docVars>
  <w:rsids>
    <w:rsidRoot w:val="007C4BD4"/>
    <w:rsid w:val="007C4BD4"/>
    <w:rsid w:val="009906EC"/>
    <w:rsid w:val="00C55F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4291F"/>
  <w15:chartTrackingRefBased/>
  <w15:docId w15:val="{9D6F4F9C-5D8E-4B16-B20B-0243B0B1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C4BD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pPr>
    <w:rPr>
      <w:rFonts w:ascii="Consolas" w:eastAsia="Times New Roman" w:hAnsi="Consolas" w:cs="Courier New"/>
      <w:color w:val="333333"/>
      <w:sz w:val="20"/>
      <w:szCs w:val="20"/>
    </w:rPr>
  </w:style>
  <w:style w:type="character" w:customStyle="1" w:styleId="HTMLPreformattedChar">
    <w:name w:val="HTML Preformatted Char"/>
    <w:basedOn w:val="DefaultParagraphFont"/>
    <w:link w:val="HTMLPreformatted"/>
    <w:uiPriority w:val="99"/>
    <w:semiHidden/>
    <w:rsid w:val="007C4BD4"/>
    <w:rPr>
      <w:rFonts w:ascii="Consolas" w:eastAsia="Times New Roman" w:hAnsi="Consolas" w:cs="Courier New"/>
      <w:color w:val="333333"/>
      <w:sz w:val="20"/>
      <w:szCs w:val="20"/>
      <w:shd w:val="clear" w:color="auto" w:fill="F5F5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8151088">
      <w:bodyDiv w:val="1"/>
      <w:marLeft w:val="0"/>
      <w:marRight w:val="0"/>
      <w:marTop w:val="0"/>
      <w:marBottom w:val="0"/>
      <w:divBdr>
        <w:top w:val="none" w:sz="0" w:space="0" w:color="auto"/>
        <w:left w:val="none" w:sz="0" w:space="0" w:color="auto"/>
        <w:bottom w:val="none" w:sz="0" w:space="0" w:color="auto"/>
        <w:right w:val="none" w:sz="0" w:space="0" w:color="auto"/>
      </w:divBdr>
      <w:divsChild>
        <w:div w:id="1113406460">
          <w:marLeft w:val="0"/>
          <w:marRight w:val="0"/>
          <w:marTop w:val="0"/>
          <w:marBottom w:val="0"/>
          <w:divBdr>
            <w:top w:val="none" w:sz="0" w:space="0" w:color="auto"/>
            <w:left w:val="none" w:sz="0" w:space="0" w:color="auto"/>
            <w:bottom w:val="none" w:sz="0" w:space="0" w:color="auto"/>
            <w:right w:val="none" w:sz="0" w:space="0" w:color="auto"/>
          </w:divBdr>
          <w:divsChild>
            <w:div w:id="322315425">
              <w:marLeft w:val="0"/>
              <w:marRight w:val="0"/>
              <w:marTop w:val="0"/>
              <w:marBottom w:val="0"/>
              <w:divBdr>
                <w:top w:val="none" w:sz="0" w:space="0" w:color="auto"/>
                <w:left w:val="none" w:sz="0" w:space="0" w:color="auto"/>
                <w:bottom w:val="none" w:sz="0" w:space="0" w:color="auto"/>
                <w:right w:val="none" w:sz="0" w:space="0" w:color="auto"/>
              </w:divBdr>
              <w:divsChild>
                <w:div w:id="61411710">
                  <w:marLeft w:val="0"/>
                  <w:marRight w:val="0"/>
                  <w:marTop w:val="0"/>
                  <w:marBottom w:val="0"/>
                  <w:divBdr>
                    <w:top w:val="none" w:sz="0" w:space="0" w:color="auto"/>
                    <w:left w:val="none" w:sz="0" w:space="0" w:color="auto"/>
                    <w:bottom w:val="none" w:sz="0" w:space="0" w:color="auto"/>
                    <w:right w:val="none" w:sz="0" w:space="0" w:color="auto"/>
                  </w:divBdr>
                  <w:divsChild>
                    <w:div w:id="141775214">
                      <w:marLeft w:val="0"/>
                      <w:marRight w:val="0"/>
                      <w:marTop w:val="0"/>
                      <w:marBottom w:val="0"/>
                      <w:divBdr>
                        <w:top w:val="none" w:sz="0" w:space="0" w:color="auto"/>
                        <w:left w:val="none" w:sz="0" w:space="0" w:color="auto"/>
                        <w:bottom w:val="none" w:sz="0" w:space="0" w:color="auto"/>
                        <w:right w:val="none" w:sz="0" w:space="0" w:color="auto"/>
                      </w:divBdr>
                      <w:divsChild>
                        <w:div w:id="636568821">
                          <w:marLeft w:val="0"/>
                          <w:marRight w:val="0"/>
                          <w:marTop w:val="0"/>
                          <w:marBottom w:val="0"/>
                          <w:divBdr>
                            <w:top w:val="none" w:sz="0" w:space="0" w:color="auto"/>
                            <w:left w:val="none" w:sz="0" w:space="0" w:color="auto"/>
                            <w:bottom w:val="none" w:sz="0" w:space="0" w:color="auto"/>
                            <w:right w:val="none" w:sz="0" w:space="0" w:color="auto"/>
                          </w:divBdr>
                          <w:divsChild>
                            <w:div w:id="1839880079">
                              <w:marLeft w:val="0"/>
                              <w:marRight w:val="0"/>
                              <w:marTop w:val="0"/>
                              <w:marBottom w:val="0"/>
                              <w:divBdr>
                                <w:top w:val="none" w:sz="0" w:space="0" w:color="auto"/>
                                <w:left w:val="none" w:sz="0" w:space="0" w:color="auto"/>
                                <w:bottom w:val="none" w:sz="0" w:space="0" w:color="auto"/>
                                <w:right w:val="none" w:sz="0" w:space="0" w:color="auto"/>
                              </w:divBdr>
                              <w:divsChild>
                                <w:div w:id="1871912631">
                                  <w:marLeft w:val="0"/>
                                  <w:marRight w:val="0"/>
                                  <w:marTop w:val="0"/>
                                  <w:marBottom w:val="0"/>
                                  <w:divBdr>
                                    <w:top w:val="none" w:sz="0" w:space="0" w:color="auto"/>
                                    <w:left w:val="none" w:sz="0" w:space="0" w:color="auto"/>
                                    <w:bottom w:val="none" w:sz="0" w:space="0" w:color="auto"/>
                                    <w:right w:val="none" w:sz="0" w:space="0" w:color="auto"/>
                                  </w:divBdr>
                                  <w:divsChild>
                                    <w:div w:id="180446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1144905">
      <w:bodyDiv w:val="1"/>
      <w:marLeft w:val="0"/>
      <w:marRight w:val="0"/>
      <w:marTop w:val="0"/>
      <w:marBottom w:val="0"/>
      <w:divBdr>
        <w:top w:val="none" w:sz="0" w:space="0" w:color="auto"/>
        <w:left w:val="none" w:sz="0" w:space="0" w:color="auto"/>
        <w:bottom w:val="none" w:sz="0" w:space="0" w:color="auto"/>
        <w:right w:val="none" w:sz="0" w:space="0" w:color="auto"/>
      </w:divBdr>
      <w:divsChild>
        <w:div w:id="636882090">
          <w:marLeft w:val="0"/>
          <w:marRight w:val="0"/>
          <w:marTop w:val="0"/>
          <w:marBottom w:val="0"/>
          <w:divBdr>
            <w:top w:val="none" w:sz="0" w:space="0" w:color="auto"/>
            <w:left w:val="none" w:sz="0" w:space="0" w:color="auto"/>
            <w:bottom w:val="none" w:sz="0" w:space="0" w:color="auto"/>
            <w:right w:val="none" w:sz="0" w:space="0" w:color="auto"/>
          </w:divBdr>
          <w:divsChild>
            <w:div w:id="2140297620">
              <w:marLeft w:val="0"/>
              <w:marRight w:val="0"/>
              <w:marTop w:val="0"/>
              <w:marBottom w:val="0"/>
              <w:divBdr>
                <w:top w:val="none" w:sz="0" w:space="0" w:color="auto"/>
                <w:left w:val="none" w:sz="0" w:space="0" w:color="auto"/>
                <w:bottom w:val="none" w:sz="0" w:space="0" w:color="auto"/>
                <w:right w:val="none" w:sz="0" w:space="0" w:color="auto"/>
              </w:divBdr>
              <w:divsChild>
                <w:div w:id="458378826">
                  <w:marLeft w:val="0"/>
                  <w:marRight w:val="0"/>
                  <w:marTop w:val="0"/>
                  <w:marBottom w:val="0"/>
                  <w:divBdr>
                    <w:top w:val="none" w:sz="0" w:space="0" w:color="auto"/>
                    <w:left w:val="none" w:sz="0" w:space="0" w:color="auto"/>
                    <w:bottom w:val="none" w:sz="0" w:space="0" w:color="auto"/>
                    <w:right w:val="none" w:sz="0" w:space="0" w:color="auto"/>
                  </w:divBdr>
                  <w:divsChild>
                    <w:div w:id="978537565">
                      <w:marLeft w:val="0"/>
                      <w:marRight w:val="0"/>
                      <w:marTop w:val="0"/>
                      <w:marBottom w:val="0"/>
                      <w:divBdr>
                        <w:top w:val="none" w:sz="0" w:space="0" w:color="auto"/>
                        <w:left w:val="none" w:sz="0" w:space="0" w:color="auto"/>
                        <w:bottom w:val="none" w:sz="0" w:space="0" w:color="auto"/>
                        <w:right w:val="none" w:sz="0" w:space="0" w:color="auto"/>
                      </w:divBdr>
                      <w:divsChild>
                        <w:div w:id="809397100">
                          <w:marLeft w:val="0"/>
                          <w:marRight w:val="0"/>
                          <w:marTop w:val="0"/>
                          <w:marBottom w:val="0"/>
                          <w:divBdr>
                            <w:top w:val="none" w:sz="0" w:space="0" w:color="auto"/>
                            <w:left w:val="none" w:sz="0" w:space="0" w:color="auto"/>
                            <w:bottom w:val="none" w:sz="0" w:space="0" w:color="auto"/>
                            <w:right w:val="none" w:sz="0" w:space="0" w:color="auto"/>
                          </w:divBdr>
                          <w:divsChild>
                            <w:div w:id="364253113">
                              <w:marLeft w:val="0"/>
                              <w:marRight w:val="0"/>
                              <w:marTop w:val="0"/>
                              <w:marBottom w:val="0"/>
                              <w:divBdr>
                                <w:top w:val="none" w:sz="0" w:space="0" w:color="auto"/>
                                <w:left w:val="none" w:sz="0" w:space="0" w:color="auto"/>
                                <w:bottom w:val="none" w:sz="0" w:space="0" w:color="auto"/>
                                <w:right w:val="none" w:sz="0" w:space="0" w:color="auto"/>
                              </w:divBdr>
                              <w:divsChild>
                                <w:div w:id="890382009">
                                  <w:marLeft w:val="0"/>
                                  <w:marRight w:val="0"/>
                                  <w:marTop w:val="0"/>
                                  <w:marBottom w:val="0"/>
                                  <w:divBdr>
                                    <w:top w:val="none" w:sz="0" w:space="0" w:color="auto"/>
                                    <w:left w:val="none" w:sz="0" w:space="0" w:color="auto"/>
                                    <w:bottom w:val="none" w:sz="0" w:space="0" w:color="auto"/>
                                    <w:right w:val="none" w:sz="0" w:space="0" w:color="auto"/>
                                  </w:divBdr>
                                  <w:divsChild>
                                    <w:div w:id="31091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810</Words>
  <Characters>1031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 Cooljoe</dc:creator>
  <cp:keywords/>
  <dc:description/>
  <cp:lastModifiedBy>Emman Cooljoe</cp:lastModifiedBy>
  <cp:revision>2</cp:revision>
  <dcterms:created xsi:type="dcterms:W3CDTF">2017-03-31T22:47:00Z</dcterms:created>
  <dcterms:modified xsi:type="dcterms:W3CDTF">2017-03-31T22:47:00Z</dcterms:modified>
</cp:coreProperties>
</file>